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7DBAC" w14:textId="112A7F27" w:rsidR="00B47C2F" w:rsidRDefault="00B47C2F" w:rsidP="00B47C2F">
      <w:pPr>
        <w:pStyle w:val="Cmsor1"/>
      </w:pPr>
      <w:bookmarkStart w:id="0" w:name="nekiindulás"/>
      <w:proofErr w:type="spellStart"/>
      <w:r>
        <w:t>Dokumentáció</w:t>
      </w:r>
      <w:proofErr w:type="spellEnd"/>
    </w:p>
    <w:bookmarkEnd w:id="0"/>
    <w:p w14:paraId="16CE9B1A" w14:textId="7DA48C70" w:rsidR="00D40126" w:rsidRDefault="00B47C2F" w:rsidP="00D40126">
      <w:pPr>
        <w:pStyle w:val="Cmsor2"/>
      </w:pPr>
      <w:r>
        <w:t xml:space="preserve">Giggly </w:t>
      </w:r>
      <w:proofErr w:type="spellStart"/>
      <w:r>
        <w:t>Gug</w:t>
      </w:r>
      <w:proofErr w:type="spellEnd"/>
    </w:p>
    <w:p w14:paraId="2CAC8D5D" w14:textId="0C8843C3" w:rsidR="00D40126" w:rsidRPr="00D40126" w:rsidRDefault="00D40126" w:rsidP="0016749D">
      <w:pPr>
        <w:pStyle w:val="Szvegtrzs"/>
        <w:spacing w:before="0" w:after="120"/>
        <w:jc w:val="center"/>
        <w:rPr>
          <w:b/>
          <w:bCs/>
        </w:rPr>
      </w:pPr>
      <w:proofErr w:type="spellStart"/>
      <w:r w:rsidRPr="00D40126">
        <w:rPr>
          <w:b/>
          <w:bCs/>
        </w:rPr>
        <w:t>Készítette</w:t>
      </w:r>
      <w:proofErr w:type="spellEnd"/>
      <w:r w:rsidRPr="00D40126">
        <w:rPr>
          <w:b/>
          <w:bCs/>
        </w:rPr>
        <w:t>:</w:t>
      </w:r>
    </w:p>
    <w:p w14:paraId="629C5526" w14:textId="204B53E5" w:rsidR="00D40126" w:rsidRDefault="00D40126" w:rsidP="0016749D">
      <w:pPr>
        <w:pStyle w:val="Szvegtrzs"/>
        <w:spacing w:before="0" w:after="120"/>
        <w:jc w:val="center"/>
      </w:pPr>
      <w:r>
        <w:t>Jurásek Jónás</w:t>
      </w:r>
    </w:p>
    <w:p w14:paraId="04DE3569" w14:textId="07BCE6D1" w:rsidR="00D40126" w:rsidRDefault="00D40126" w:rsidP="0016749D">
      <w:pPr>
        <w:pStyle w:val="Szvegtrzs"/>
        <w:spacing w:before="0" w:after="120"/>
        <w:jc w:val="center"/>
      </w:pPr>
      <w:proofErr w:type="spellStart"/>
      <w:r>
        <w:t>Kászonyi</w:t>
      </w:r>
      <w:proofErr w:type="spellEnd"/>
      <w:r>
        <w:t xml:space="preserve"> </w:t>
      </w:r>
      <w:proofErr w:type="spellStart"/>
      <w:r>
        <w:t>Zsombor</w:t>
      </w:r>
      <w:proofErr w:type="spellEnd"/>
    </w:p>
    <w:p w14:paraId="74EF8E87" w14:textId="12E0DBFA" w:rsidR="00D40126" w:rsidRPr="00D40126" w:rsidRDefault="00D40126" w:rsidP="0016749D">
      <w:pPr>
        <w:pStyle w:val="Szvegtrzs"/>
        <w:spacing w:before="0" w:after="120"/>
        <w:jc w:val="center"/>
      </w:pPr>
      <w:proofErr w:type="spellStart"/>
      <w:r>
        <w:t>Száraz</w:t>
      </w:r>
      <w:proofErr w:type="spellEnd"/>
      <w:r>
        <w:t xml:space="preserve"> </w:t>
      </w:r>
      <w:proofErr w:type="spellStart"/>
      <w:r>
        <w:t>Dániel</w:t>
      </w:r>
      <w:proofErr w:type="spellEnd"/>
    </w:p>
    <w:p w14:paraId="499B31DA" w14:textId="235F791F" w:rsidR="00B47C2F" w:rsidRDefault="00B47C2F" w:rsidP="00B47C2F">
      <w:pPr>
        <w:pStyle w:val="Cmsor3"/>
      </w:pPr>
      <w:proofErr w:type="spellStart"/>
      <w:r>
        <w:t>Terv</w:t>
      </w:r>
      <w:proofErr w:type="spellEnd"/>
      <w:r>
        <w:t>:</w:t>
      </w:r>
    </w:p>
    <w:p w14:paraId="44ACCF97" w14:textId="7101DD40" w:rsidR="005E1A99" w:rsidRDefault="003858F6">
      <w:pPr>
        <w:pStyle w:val="FirstParagraph"/>
      </w:pPr>
      <w:r>
        <w:t xml:space="preserve">Az </w:t>
      </w:r>
      <w:proofErr w:type="spellStart"/>
      <w:r>
        <w:t>alap</w:t>
      </w:r>
      <w:proofErr w:type="spellEnd"/>
      <w:r>
        <w:t xml:space="preserve"> </w:t>
      </w:r>
      <w:proofErr w:type="spellStart"/>
      <w:r>
        <w:t>elképzelés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2D platformer játék volt, amiben néhány pálya található. </w:t>
      </w:r>
      <w:r>
        <w:t xml:space="preserve">A </w:t>
      </w:r>
      <w:proofErr w:type="spellStart"/>
      <w:r>
        <w:t>játék</w:t>
      </w:r>
      <w:proofErr w:type="spellEnd"/>
      <w:r>
        <w:t xml:space="preserve"> </w:t>
      </w:r>
      <w:proofErr w:type="spellStart"/>
      <w:r>
        <w:t>elkészítéséhez</w:t>
      </w:r>
      <w:proofErr w:type="spellEnd"/>
      <w:r>
        <w:t xml:space="preserve"> kellő építőelemek:</w:t>
      </w:r>
    </w:p>
    <w:p w14:paraId="34A4BC62" w14:textId="77777777" w:rsidR="005E1A99" w:rsidRDefault="003858F6">
      <w:pPr>
        <w:pStyle w:val="Cmsor3"/>
      </w:pPr>
      <w:bookmarkStart w:id="1" w:name="menü-dani"/>
      <w:r>
        <w:t>Menü (Dani):</w:t>
      </w:r>
      <w:bookmarkEnd w:id="1"/>
    </w:p>
    <w:p w14:paraId="2EDBBDFD" w14:textId="2D04644B" w:rsidR="005E1A99" w:rsidRDefault="00D40126">
      <w:pPr>
        <w:pStyle w:val="FirstParagraph"/>
      </w:pPr>
      <w:r>
        <w:rPr>
          <w:noProof/>
        </w:rPr>
        <w:drawing>
          <wp:anchor distT="0" distB="0" distL="114300" distR="114300" simplePos="0" relativeHeight="251655168" behindDoc="1" locked="0" layoutInCell="1" allowOverlap="1" wp14:anchorId="37150792" wp14:editId="72B612F2">
            <wp:simplePos x="0" y="0"/>
            <wp:positionH relativeFrom="column">
              <wp:posOffset>4449445</wp:posOffset>
            </wp:positionH>
            <wp:positionV relativeFrom="paragraph">
              <wp:posOffset>984885</wp:posOffset>
            </wp:positionV>
            <wp:extent cx="579120" cy="1047750"/>
            <wp:effectExtent l="0" t="0" r="0" b="0"/>
            <wp:wrapTight wrapText="bothSides">
              <wp:wrapPolygon edited="0">
                <wp:start x="3553" y="0"/>
                <wp:lineTo x="0" y="1964"/>
                <wp:lineTo x="0" y="14138"/>
                <wp:lineTo x="1421" y="18851"/>
                <wp:lineTo x="2842" y="21207"/>
                <wp:lineTo x="19895" y="21207"/>
                <wp:lineTo x="20605" y="18851"/>
                <wp:lineTo x="20605" y="2749"/>
                <wp:lineTo x="15632" y="0"/>
                <wp:lineTo x="9237" y="0"/>
                <wp:lineTo x="3553" y="0"/>
              </wp:wrapPolygon>
            </wp:wrapTight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57912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3858F6">
        <w:t>Alapvető</w:t>
      </w:r>
      <w:proofErr w:type="spellEnd"/>
      <w:r w:rsidR="003858F6">
        <w:t xml:space="preserve"> </w:t>
      </w:r>
      <w:proofErr w:type="spellStart"/>
      <w:r w:rsidR="003858F6">
        <w:t>szükséglet</w:t>
      </w:r>
      <w:proofErr w:type="spellEnd"/>
      <w:r w:rsidR="003858F6">
        <w:t xml:space="preserve"> </w:t>
      </w:r>
      <w:proofErr w:type="spellStart"/>
      <w:r w:rsidR="003858F6">
        <w:t>egy</w:t>
      </w:r>
      <w:proofErr w:type="spellEnd"/>
      <w:r w:rsidR="003858F6">
        <w:t xml:space="preserve"> </w:t>
      </w:r>
      <w:proofErr w:type="spellStart"/>
      <w:r w:rsidR="003858F6">
        <w:t>játékhoz</w:t>
      </w:r>
      <w:proofErr w:type="spellEnd"/>
      <w:r w:rsidR="003858F6">
        <w:t xml:space="preserve"> a menü. Mi is beépítettük hát a játékunkba. Van egy alap menü, ami a játék indításakor jelenik meg, itt tudod elindítani a játékot, illetve van egy “in-game” menü, ahol újra tudod indítani a játékot az elejéről, vagy vissza</w:t>
      </w:r>
      <w:r w:rsidR="003858F6">
        <w:t xml:space="preserve"> tudsz lépni a menübe. Nyilván lehetőség van a játék folytatására is.</w:t>
      </w:r>
    </w:p>
    <w:p w14:paraId="3F146A34" w14:textId="2810F143" w:rsidR="005E1A99" w:rsidRDefault="003858F6">
      <w:pPr>
        <w:pStyle w:val="Cmsor3"/>
      </w:pPr>
      <w:bookmarkStart w:id="2" w:name="karakterjónás"/>
      <w:proofErr w:type="spellStart"/>
      <w:r>
        <w:t>Karakter</w:t>
      </w:r>
      <w:proofErr w:type="spellEnd"/>
      <w:r w:rsidR="0020300E">
        <w:t xml:space="preserve"> </w:t>
      </w:r>
      <w:r>
        <w:t>(Jónás):</w:t>
      </w:r>
      <w:bookmarkEnd w:id="2"/>
    </w:p>
    <w:p w14:paraId="0D3B17D3" w14:textId="1024FE9E" w:rsidR="005E1A99" w:rsidRDefault="003858F6">
      <w:pPr>
        <w:pStyle w:val="FirstParagraph"/>
      </w:pPr>
      <w:r>
        <w:t xml:space="preserve">A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rajzát</w:t>
      </w:r>
      <w:proofErr w:type="spellEnd"/>
      <w:r>
        <w:t xml:space="preserve"> mi készítettük el, egy az interneten talált kép felhasználásával, amihez testet, illetve lábakat rajzoltunk.</w:t>
      </w:r>
    </w:p>
    <w:p w14:paraId="2F0D9F58" w14:textId="77777777" w:rsidR="005E1A99" w:rsidRDefault="003858F6">
      <w:pPr>
        <w:pStyle w:val="Cmsor3"/>
      </w:pPr>
      <w:bookmarkStart w:id="3" w:name="mozgás-dani-zsombi"/>
      <w:r>
        <w:t>Mozgás (Dani, Zsombi):</w:t>
      </w:r>
      <w:bookmarkEnd w:id="3"/>
    </w:p>
    <w:p w14:paraId="38A6B475" w14:textId="77777777" w:rsidR="005E1A99" w:rsidRDefault="003858F6">
      <w:pPr>
        <w:pStyle w:val="FirstParagraph"/>
      </w:pPr>
      <w:r>
        <w:t>A mozgást az alábbi</w:t>
      </w:r>
      <w:r>
        <w:t xml:space="preserve"> Character Controller-el valósítottuk meg: https://github.com/Brackeys/2D-Character-Controller. Ez adja a mozgás alapjait, ezt egészítettük ki a különböző gombnyomásra történő mozgással.</w:t>
      </w:r>
    </w:p>
    <w:p w14:paraId="6E65BCE6" w14:textId="77777777" w:rsidR="005E1A99" w:rsidRDefault="003858F6">
      <w:pPr>
        <w:pStyle w:val="Cmsor3"/>
      </w:pPr>
      <w:bookmarkStart w:id="4" w:name="karakter-animáció-dani"/>
      <w:r>
        <w:t>Karakter animáció (Dani):</w:t>
      </w:r>
      <w:bookmarkEnd w:id="4"/>
    </w:p>
    <w:p w14:paraId="500CBFEF" w14:textId="77777777" w:rsidR="005E1A99" w:rsidRDefault="003858F6">
      <w:pPr>
        <w:pStyle w:val="FirstParagraph"/>
      </w:pPr>
      <w:r>
        <w:t>Az animációt képekkel valósítottuk meg. Vis</w:t>
      </w:r>
      <w:r>
        <w:t>zonylag kevés (2-3 frame) kép minden animáció, amiket a kezdeti karakter képéből csináltunk. A karakter Animator-jében állítottuk be a feltételeket a különböző animációk közötti váltáshoz. (Pl. ha ugrik, akkor az ugrás animáció játszódik.)</w:t>
      </w:r>
    </w:p>
    <w:p w14:paraId="142C21BF" w14:textId="77777777" w:rsidR="005E1A99" w:rsidRDefault="003858F6">
      <w:pPr>
        <w:pStyle w:val="Cmsor3"/>
      </w:pPr>
      <w:bookmarkStart w:id="5" w:name="kamera"/>
      <w:r>
        <w:lastRenderedPageBreak/>
        <w:t>Kamera:</w:t>
      </w:r>
      <w:bookmarkEnd w:id="5"/>
    </w:p>
    <w:p w14:paraId="604327EC" w14:textId="77777777" w:rsidR="00B47C2F" w:rsidRDefault="003858F6">
      <w:pPr>
        <w:pStyle w:val="FirstParagraph"/>
      </w:pPr>
      <w:r>
        <w:t>A kamerá</w:t>
      </w:r>
      <w:r>
        <w:t xml:space="preserve">t úgy akartuk, hogy játékos központú legyen, tehát a játékos mindig a képernyő központjába kerüljön Ehhez a hierarchiában a player alá kellett tenni. Emellett szerettük volna, ha a képernyőn emellett látszódnak az összegyűjtött eszközök, coinok, az eltelt </w:t>
      </w:r>
      <w:r>
        <w:t xml:space="preserve">idő, az életek száma. Ehhez egy canvas-t használtunk, aminek </w:t>
      </w:r>
      <w:proofErr w:type="spellStart"/>
      <w:r>
        <w:t>átlátszóan</w:t>
      </w:r>
      <w:proofErr w:type="spellEnd"/>
      <w:r>
        <w:t xml:space="preserve"> </w:t>
      </w:r>
      <w:proofErr w:type="spellStart"/>
      <w:r>
        <w:t>hagytuk</w:t>
      </w:r>
      <w:proofErr w:type="spellEnd"/>
      <w:r>
        <w:t xml:space="preserve"> a </w:t>
      </w:r>
      <w:proofErr w:type="spellStart"/>
      <w:r>
        <w:t>hátterét</w:t>
      </w:r>
      <w:proofErr w:type="spellEnd"/>
      <w:r>
        <w:t>.</w:t>
      </w:r>
    </w:p>
    <w:p w14:paraId="23BBC2FE" w14:textId="65372AA5" w:rsidR="00B47C2F" w:rsidRDefault="003858F6" w:rsidP="00B47C2F">
      <w:pPr>
        <w:pStyle w:val="Cmsor3"/>
      </w:pPr>
      <w:proofErr w:type="spellStart"/>
      <w:r>
        <w:t>Pálya</w:t>
      </w:r>
      <w:proofErr w:type="spellEnd"/>
      <w:r>
        <w:t xml:space="preserve"> (Jónás): </w:t>
      </w:r>
    </w:p>
    <w:p w14:paraId="7C1761C4" w14:textId="7DFF20FA" w:rsidR="005E1A99" w:rsidRDefault="003858F6">
      <w:pPr>
        <w:pStyle w:val="FirstParagraph"/>
      </w:pPr>
      <w:r>
        <w:t xml:space="preserve">A </w:t>
      </w:r>
      <w:proofErr w:type="spellStart"/>
      <w:r>
        <w:t>pályához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tilemap</w:t>
      </w:r>
      <w:proofErr w:type="spellEnd"/>
      <w:r>
        <w:t>-et használtunk, amihez a tile-okat egy letöltött assetből szereztük meg.</w:t>
      </w:r>
      <w:r w:rsidR="00B47C2F">
        <w:t xml:space="preserve"> </w:t>
      </w:r>
      <w:r>
        <w:t>(https://assetstore.unity.com/packages/2d/environ</w:t>
      </w:r>
      <w:r>
        <w:t>ments/nature-pixel-art-base-assets-free-151370)</w:t>
      </w:r>
      <w:r>
        <w:t xml:space="preserve"> A pályák kialakításánál fő szempont volt, hogy minél változatosabban használjuk a meglévő elemeket, hogy ne legyen egysíkú a játék. Ehhez voltak eszközök az egyes szörnyek, a különböző hátteret díszítő eleme</w:t>
      </w:r>
      <w:r>
        <w:t>k. A pálya kialakításához néhány helyen az egyes mezőket elforgattuk, átméreteztük, hogy ezzel is több eszköz álljon rendelkezésre.</w:t>
      </w:r>
    </w:p>
    <w:p w14:paraId="280EA40D" w14:textId="77777777" w:rsidR="005E1A99" w:rsidRDefault="003858F6">
      <w:pPr>
        <w:pStyle w:val="Cmsor3"/>
      </w:pPr>
      <w:bookmarkStart w:id="6" w:name="szörnyek"/>
      <w:r>
        <w:t>Szörnyek:</w:t>
      </w:r>
      <w:bookmarkEnd w:id="6"/>
    </w:p>
    <w:p w14:paraId="54B84656" w14:textId="3C27BAEF" w:rsidR="005E1A99" w:rsidRDefault="003858F6">
      <w:pPr>
        <w:pStyle w:val="FirstParagraph"/>
      </w:pPr>
      <w:r>
        <w:t xml:space="preserve">A </w:t>
      </w:r>
      <w:proofErr w:type="spellStart"/>
      <w:r>
        <w:t>játékban</w:t>
      </w:r>
      <w:proofErr w:type="spellEnd"/>
      <w:r>
        <w:t xml:space="preserve"> 3 </w:t>
      </w:r>
      <w:proofErr w:type="spellStart"/>
      <w:r>
        <w:t>féle</w:t>
      </w:r>
      <w:proofErr w:type="spellEnd"/>
      <w:r>
        <w:t xml:space="preserve"> szörny található, amiket az asset storeban találtunk. (https://assetstore.unity.com/packages/2d/</w:t>
      </w:r>
      <w:r>
        <w:t xml:space="preserve">characters/pixel-monster-pack-75508) A szörnyek között található álló, egyenletesen mozgó, és a játékost követő. A működési elvük, hogy kapnak egy collidert, és amikor a játékos collidere ezzel találkozik, akkor egy script visszarakja a </w:t>
      </w:r>
      <w:proofErr w:type="spellStart"/>
      <w:r>
        <w:t>játékost</w:t>
      </w:r>
      <w:proofErr w:type="spellEnd"/>
      <w:r>
        <w:t xml:space="preserve"> a </w:t>
      </w:r>
      <w:proofErr w:type="spellStart"/>
      <w:r>
        <w:t>legutols</w:t>
      </w:r>
      <w:r>
        <w:t>ó</w:t>
      </w:r>
      <w:proofErr w:type="spellEnd"/>
      <w:r>
        <w:t xml:space="preserve"> </w:t>
      </w:r>
      <w:proofErr w:type="spellStart"/>
      <w:r>
        <w:t>checkpointra</w:t>
      </w:r>
      <w:proofErr w:type="spellEnd"/>
      <w:r>
        <w:t>.</w:t>
      </w:r>
    </w:p>
    <w:p w14:paraId="3C6F3340" w14:textId="065E3A69" w:rsidR="005E1A99" w:rsidRDefault="003858F6" w:rsidP="00B47C2F">
      <w:pPr>
        <w:pStyle w:val="Cmsor4"/>
      </w:pPr>
      <w:bookmarkStart w:id="7" w:name="álló-szörny-jónás"/>
      <w:proofErr w:type="spellStart"/>
      <w:r>
        <w:t>Álló</w:t>
      </w:r>
      <w:proofErr w:type="spellEnd"/>
      <w:r>
        <w:t xml:space="preserve"> </w:t>
      </w:r>
      <w:proofErr w:type="spellStart"/>
      <w:r w:rsidRPr="00B47C2F">
        <w:t>szörny</w:t>
      </w:r>
      <w:proofErr w:type="spellEnd"/>
      <w:r>
        <w:t xml:space="preserve"> (Jónás):</w:t>
      </w:r>
      <w:bookmarkEnd w:id="7"/>
    </w:p>
    <w:p w14:paraId="110DE835" w14:textId="73BE3F14" w:rsidR="005E1A99" w:rsidRDefault="00D40126">
      <w:pPr>
        <w:pStyle w:val="FirstParagraph"/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442590AF" wp14:editId="56D3220A">
            <wp:simplePos x="0" y="0"/>
            <wp:positionH relativeFrom="column">
              <wp:posOffset>5150485</wp:posOffset>
            </wp:positionH>
            <wp:positionV relativeFrom="paragraph">
              <wp:posOffset>79375</wp:posOffset>
            </wp:positionV>
            <wp:extent cx="609600" cy="609600"/>
            <wp:effectExtent l="0" t="0" r="0" b="0"/>
            <wp:wrapTight wrapText="bothSides">
              <wp:wrapPolygon edited="0">
                <wp:start x="6750" y="0"/>
                <wp:lineTo x="4725" y="2025"/>
                <wp:lineTo x="675" y="9450"/>
                <wp:lineTo x="0" y="16875"/>
                <wp:lineTo x="1350" y="18900"/>
                <wp:lineTo x="6750" y="20925"/>
                <wp:lineTo x="16875" y="20925"/>
                <wp:lineTo x="20250" y="17550"/>
                <wp:lineTo x="20925" y="16200"/>
                <wp:lineTo x="20250" y="10125"/>
                <wp:lineTo x="16200" y="2700"/>
                <wp:lineTo x="13500" y="0"/>
                <wp:lineTo x="6750" y="0"/>
              </wp:wrapPolygon>
            </wp:wrapTight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858F6">
        <w:t>A</w:t>
      </w:r>
      <w:r w:rsidR="003858F6">
        <w:t xml:space="preserve"> </w:t>
      </w:r>
      <w:proofErr w:type="spellStart"/>
      <w:r w:rsidR="003858F6">
        <w:t>legegyszerűbb</w:t>
      </w:r>
      <w:proofErr w:type="spellEnd"/>
      <w:r w:rsidR="003858F6">
        <w:t xml:space="preserve"> </w:t>
      </w:r>
      <w:proofErr w:type="spellStart"/>
      <w:r w:rsidR="003858F6">
        <w:t>szörny</w:t>
      </w:r>
      <w:proofErr w:type="spellEnd"/>
      <w:r w:rsidR="003858F6">
        <w:t xml:space="preserve">, a fent leírtakon kívül semmi </w:t>
      </w:r>
      <w:proofErr w:type="spellStart"/>
      <w:r w:rsidR="003858F6">
        <w:t>mást</w:t>
      </w:r>
      <w:proofErr w:type="spellEnd"/>
      <w:r w:rsidR="003858F6">
        <w:t xml:space="preserve"> </w:t>
      </w:r>
      <w:proofErr w:type="spellStart"/>
      <w:r w:rsidR="003858F6">
        <w:t>nem</w:t>
      </w:r>
      <w:proofErr w:type="spellEnd"/>
      <w:r w:rsidR="003858F6">
        <w:t xml:space="preserve"> </w:t>
      </w:r>
      <w:proofErr w:type="spellStart"/>
      <w:r w:rsidR="003858F6">
        <w:t>kell</w:t>
      </w:r>
      <w:proofErr w:type="spellEnd"/>
      <w:r w:rsidR="003858F6">
        <w:t xml:space="preserve"> </w:t>
      </w:r>
      <w:proofErr w:type="spellStart"/>
      <w:r w:rsidR="003858F6">
        <w:t>hozzárakni</w:t>
      </w:r>
      <w:proofErr w:type="spellEnd"/>
      <w:r w:rsidR="003858F6">
        <w:t>.</w:t>
      </w:r>
    </w:p>
    <w:p w14:paraId="5D91F771" w14:textId="19DA04E1" w:rsidR="005E1A99" w:rsidRDefault="003858F6" w:rsidP="00B47C2F">
      <w:pPr>
        <w:pStyle w:val="Cmsor4"/>
      </w:pPr>
      <w:bookmarkStart w:id="8" w:name="mozgó-szörny-dani"/>
      <w:proofErr w:type="spellStart"/>
      <w:r>
        <w:t>Mozgó</w:t>
      </w:r>
      <w:proofErr w:type="spellEnd"/>
      <w:r>
        <w:t xml:space="preserve"> </w:t>
      </w:r>
      <w:proofErr w:type="spellStart"/>
      <w:r>
        <w:t>szörny</w:t>
      </w:r>
      <w:proofErr w:type="spellEnd"/>
      <w:r>
        <w:t xml:space="preserve"> (Dani):</w:t>
      </w:r>
      <w:bookmarkEnd w:id="8"/>
    </w:p>
    <w:p w14:paraId="43CEA11D" w14:textId="16FC582A" w:rsidR="005E1A99" w:rsidRDefault="00D40126">
      <w:pPr>
        <w:pStyle w:val="FirstParagraph"/>
      </w:pPr>
      <w:r>
        <w:rPr>
          <w:noProof/>
        </w:rPr>
        <w:drawing>
          <wp:anchor distT="0" distB="0" distL="114300" distR="114300" simplePos="0" relativeHeight="251652096" behindDoc="0" locked="0" layoutInCell="1" allowOverlap="1" wp14:anchorId="75C30203" wp14:editId="541450AE">
            <wp:simplePos x="0" y="0"/>
            <wp:positionH relativeFrom="column">
              <wp:posOffset>45085</wp:posOffset>
            </wp:positionH>
            <wp:positionV relativeFrom="paragraph">
              <wp:posOffset>147320</wp:posOffset>
            </wp:positionV>
            <wp:extent cx="609600" cy="609600"/>
            <wp:effectExtent l="0" t="0" r="0" b="0"/>
            <wp:wrapSquare wrapText="bothSides"/>
            <wp:docPr id="1" name="Kép 1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ép 1" descr="A képen szöveg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3858F6">
        <w:t>E</w:t>
      </w:r>
      <w:r w:rsidR="003858F6">
        <w:t>gyenletesen</w:t>
      </w:r>
      <w:proofErr w:type="spellEnd"/>
      <w:r w:rsidR="003858F6">
        <w:t xml:space="preserve"> </w:t>
      </w:r>
      <w:proofErr w:type="spellStart"/>
      <w:r w:rsidR="003858F6">
        <w:t>mozog</w:t>
      </w:r>
      <w:proofErr w:type="spellEnd"/>
      <w:r w:rsidR="003858F6">
        <w:t xml:space="preserve"> </w:t>
      </w:r>
      <w:proofErr w:type="spellStart"/>
      <w:r w:rsidR="003858F6">
        <w:t>balra-jobbra</w:t>
      </w:r>
      <w:proofErr w:type="spellEnd"/>
      <w:r w:rsidR="003858F6">
        <w:t xml:space="preserve">, </w:t>
      </w:r>
      <w:proofErr w:type="spellStart"/>
      <w:r w:rsidR="003858F6">
        <w:t>illetve</w:t>
      </w:r>
      <w:proofErr w:type="spellEnd"/>
      <w:r w:rsidR="003858F6">
        <w:t xml:space="preserve"> akár lejtőn/ emelkedőn is tud mozogni, amihez a dőlésszögét kell beállít</w:t>
      </w:r>
      <w:r w:rsidR="003858F6">
        <w:t>ani. Egy hozzá tartozó scripttel mozog, amiben minden frameben egy kicsit odébb rakja a szörnyet, illetve ha elér a kezdőpontjától egy bizonyos távolságot, akkor visszafordul, és visszafelé megy egészen a kezdőpontig. Animáció is van rajta.</w:t>
      </w:r>
    </w:p>
    <w:p w14:paraId="6907A110" w14:textId="3A57DDCD" w:rsidR="005E1A99" w:rsidRDefault="003858F6" w:rsidP="00B47C2F">
      <w:pPr>
        <w:pStyle w:val="Cmsor4"/>
      </w:pPr>
      <w:bookmarkStart w:id="9" w:name="követős-szörny-zsombi"/>
      <w:proofErr w:type="spellStart"/>
      <w:r>
        <w:t>Követős</w:t>
      </w:r>
      <w:proofErr w:type="spellEnd"/>
      <w:r>
        <w:t xml:space="preserve"> </w:t>
      </w:r>
      <w:proofErr w:type="spellStart"/>
      <w:r>
        <w:t>szörny</w:t>
      </w:r>
      <w:proofErr w:type="spellEnd"/>
      <w:r>
        <w:t xml:space="preserve"> </w:t>
      </w:r>
      <w:r>
        <w:t>(</w:t>
      </w:r>
      <w:proofErr w:type="spellStart"/>
      <w:r>
        <w:t>Zsombi</w:t>
      </w:r>
      <w:proofErr w:type="spellEnd"/>
      <w:r>
        <w:t>):</w:t>
      </w:r>
      <w:bookmarkEnd w:id="9"/>
    </w:p>
    <w:p w14:paraId="64BAC03F" w14:textId="283511E0" w:rsidR="005E1A99" w:rsidRDefault="00D40126">
      <w:pPr>
        <w:pStyle w:val="FirstParagraph"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37BA8554" wp14:editId="355B599E">
            <wp:simplePos x="0" y="0"/>
            <wp:positionH relativeFrom="column">
              <wp:posOffset>5112385</wp:posOffset>
            </wp:positionH>
            <wp:positionV relativeFrom="paragraph">
              <wp:posOffset>91440</wp:posOffset>
            </wp:positionV>
            <wp:extent cx="609600" cy="609600"/>
            <wp:effectExtent l="0" t="0" r="0" b="0"/>
            <wp:wrapTight wrapText="bothSides">
              <wp:wrapPolygon edited="0">
                <wp:start x="8775" y="4050"/>
                <wp:lineTo x="6750" y="6075"/>
                <wp:lineTo x="675" y="14850"/>
                <wp:lineTo x="0" y="17550"/>
                <wp:lineTo x="675" y="19575"/>
                <wp:lineTo x="4050" y="20925"/>
                <wp:lineTo x="12825" y="20925"/>
                <wp:lineTo x="20925" y="19575"/>
                <wp:lineTo x="20925" y="14175"/>
                <wp:lineTo x="16200" y="6075"/>
                <wp:lineTo x="14175" y="4050"/>
                <wp:lineTo x="8775" y="4050"/>
              </wp:wrapPolygon>
            </wp:wrapTight>
            <wp:docPr id="7" name="Kép 7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Kép 7" descr="A képen szöveg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858F6">
        <w:t>A</w:t>
      </w:r>
      <w:r w:rsidR="003858F6">
        <w:t xml:space="preserve"> </w:t>
      </w:r>
      <w:proofErr w:type="spellStart"/>
      <w:r w:rsidR="003858F6">
        <w:t>követős</w:t>
      </w:r>
      <w:proofErr w:type="spellEnd"/>
      <w:r w:rsidR="003858F6">
        <w:t xml:space="preserve"> </w:t>
      </w:r>
      <w:proofErr w:type="spellStart"/>
      <w:r w:rsidR="003858F6">
        <w:t>szörnyhöz</w:t>
      </w:r>
      <w:proofErr w:type="spellEnd"/>
      <w:r w:rsidR="003858F6">
        <w:t xml:space="preserve"> 2 dologra volt szükség. - Egy vázra, ami a </w:t>
      </w:r>
      <w:proofErr w:type="spellStart"/>
      <w:r w:rsidR="003858F6">
        <w:t>pályán</w:t>
      </w:r>
      <w:proofErr w:type="spellEnd"/>
      <w:r w:rsidR="003858F6">
        <w:t xml:space="preserve"> </w:t>
      </w:r>
      <w:proofErr w:type="spellStart"/>
      <w:r w:rsidR="003858F6">
        <w:t>lévő</w:t>
      </w:r>
      <w:proofErr w:type="spellEnd"/>
      <w:r w:rsidR="003858F6">
        <w:t xml:space="preserve"> </w:t>
      </w:r>
      <w:r w:rsidR="003858F6">
        <w:t>“</w:t>
      </w:r>
      <w:proofErr w:type="spellStart"/>
      <w:r w:rsidR="003858F6">
        <w:t>nem</w:t>
      </w:r>
      <w:proofErr w:type="spellEnd"/>
      <w:r w:rsidR="003858F6">
        <w:t xml:space="preserve"> </w:t>
      </w:r>
      <w:proofErr w:type="spellStart"/>
      <w:r w:rsidR="003858F6">
        <w:t>mozdítható</w:t>
      </w:r>
      <w:proofErr w:type="spellEnd"/>
      <w:r w:rsidR="003858F6">
        <w:t xml:space="preserve">” </w:t>
      </w:r>
      <w:proofErr w:type="spellStart"/>
      <w:r w:rsidR="003858F6">
        <w:t>objektumokat</w:t>
      </w:r>
      <w:proofErr w:type="spellEnd"/>
      <w:r w:rsidR="003858F6">
        <w:t xml:space="preserve"> </w:t>
      </w:r>
      <w:proofErr w:type="spellStart"/>
      <w:r w:rsidR="003858F6">
        <w:t>jelzi</w:t>
      </w:r>
      <w:proofErr w:type="spellEnd"/>
      <w:r w:rsidR="003858F6">
        <w:t xml:space="preserve"> - Egy szörnyre, ami betartja az említett vázat és nem próbál meg semmin átmenni, hanem kikerüli ezeket.</w:t>
      </w:r>
    </w:p>
    <w:p w14:paraId="6B6E1E21" w14:textId="5F9B2BF5" w:rsidR="005E1A99" w:rsidRDefault="003858F6">
      <w:pPr>
        <w:pStyle w:val="Szvegtrzs"/>
      </w:pPr>
      <w:r>
        <w:t xml:space="preserve">Az </w:t>
      </w:r>
      <w:proofErr w:type="spellStart"/>
      <w:r>
        <w:t>első</w:t>
      </w:r>
      <w:proofErr w:type="spellEnd"/>
      <w:r>
        <w:t xml:space="preserve"> </w:t>
      </w:r>
      <w:proofErr w:type="spellStart"/>
      <w:r>
        <w:t>feladat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nagyobb fal</w:t>
      </w:r>
      <w:r>
        <w:t xml:space="preserve">at lett volna, de szerencsére találtunk </w:t>
      </w:r>
      <w:proofErr w:type="spellStart"/>
      <w:r>
        <w:t>ehhez</w:t>
      </w:r>
      <w:proofErr w:type="spellEnd"/>
      <w:r>
        <w:t xml:space="preserve"> </w:t>
      </w:r>
      <w:proofErr w:type="spellStart"/>
      <w:r>
        <w:t>már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megvalósítást</w:t>
      </w:r>
      <w:proofErr w:type="spellEnd"/>
      <w:r>
        <w:t xml:space="preserve"> </w:t>
      </w:r>
      <w:proofErr w:type="spellStart"/>
      <w:r>
        <w:t>így</w:t>
      </w:r>
      <w:proofErr w:type="spellEnd"/>
      <w:r>
        <w:t xml:space="preserve"> </w:t>
      </w:r>
      <w:proofErr w:type="spellStart"/>
      <w:r>
        <w:t>azt</w:t>
      </w:r>
      <w:proofErr w:type="spellEnd"/>
      <w:r>
        <w:t xml:space="preserve"> </w:t>
      </w:r>
      <w:proofErr w:type="spellStart"/>
      <w:r>
        <w:t>könnyen</w:t>
      </w:r>
      <w:proofErr w:type="spellEnd"/>
      <w:r>
        <w:t xml:space="preserve"> tudtuk használni (https://arongranberg.com/astar/). A második feladat is könnyűnek bizonyult a talált kóddal, azonban némi változtatást vittünk bele, mert máshogy akartuk, </w:t>
      </w:r>
      <w:r>
        <w:t xml:space="preserve">hogy működjön. A különbség az volt, hogy ezzel a megoldással amint létrejön a játékos a szörny egyből el kezd felé mozogni. Ez érthető okok miatt nem </w:t>
      </w:r>
      <w:r>
        <w:lastRenderedPageBreak/>
        <w:t>volt számunkra ideális, úgyhogy saját követő scriptet kellett írnunk rá. Ehhez persze felhasználtunk néhán</w:t>
      </w:r>
      <w:r>
        <w:t xml:space="preserve">y beépített függvényt az importált állományból. Ezzel nem csak azt oldottuk meg, hogy ne kezdjen el egyből a játékos felé mozogni a szörny, hanem magába foglalta azt is, hogy több ilyen szörny is szerepelhet egy pályán, hiszen mindegyik egy kör alakú </w:t>
      </w:r>
      <w:proofErr w:type="spellStart"/>
      <w:r>
        <w:t>doboz</w:t>
      </w:r>
      <w:r>
        <w:t>ban</w:t>
      </w:r>
      <w:proofErr w:type="spellEnd"/>
      <w:r>
        <w:t xml:space="preserve"> </w:t>
      </w:r>
      <w:proofErr w:type="spellStart"/>
      <w:r>
        <w:t>tud</w:t>
      </w:r>
      <w:proofErr w:type="spellEnd"/>
      <w:r>
        <w:t xml:space="preserve"> </w:t>
      </w:r>
      <w:proofErr w:type="spellStart"/>
      <w:r>
        <w:t>csak</w:t>
      </w:r>
      <w:proofErr w:type="spellEnd"/>
      <w:r>
        <w:t xml:space="preserve"> </w:t>
      </w:r>
      <w:proofErr w:type="spellStart"/>
      <w:r>
        <w:t>mozogni</w:t>
      </w:r>
      <w:proofErr w:type="spellEnd"/>
      <w:r>
        <w:t>.</w:t>
      </w:r>
      <w:r w:rsidR="00D40126" w:rsidRPr="00D40126">
        <w:rPr>
          <w:noProof/>
        </w:rPr>
        <w:t xml:space="preserve"> </w:t>
      </w:r>
    </w:p>
    <w:p w14:paraId="7A86D1BE" w14:textId="7EB228A2" w:rsidR="005E1A99" w:rsidRDefault="003858F6">
      <w:pPr>
        <w:pStyle w:val="Cmsor3"/>
      </w:pPr>
      <w:bookmarkStart w:id="10" w:name="checkpointok-jónás"/>
      <w:proofErr w:type="spellStart"/>
      <w:r>
        <w:t>Checkpointok</w:t>
      </w:r>
      <w:proofErr w:type="spellEnd"/>
      <w:r>
        <w:t xml:space="preserve"> (Jónás):</w:t>
      </w:r>
      <w:bookmarkEnd w:id="10"/>
      <w:r w:rsidR="00D40126" w:rsidRPr="00D40126">
        <w:rPr>
          <w:noProof/>
        </w:rPr>
        <w:t xml:space="preserve"> </w:t>
      </w:r>
    </w:p>
    <w:p w14:paraId="21296CAC" w14:textId="3BC8AD99" w:rsidR="005E1A99" w:rsidRDefault="003858F6">
      <w:pPr>
        <w:pStyle w:val="FirstParagraph"/>
      </w:pPr>
      <w:r>
        <w:t xml:space="preserve">A </w:t>
      </w:r>
      <w:proofErr w:type="spellStart"/>
      <w:r>
        <w:t>képe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asset store-ból szerzett prefab. A célja hogy ne csak a pályák közti átmenetekben mentse el a játékos haladását a játék. Egy colliderjük van, ami ha találkozik a játékos colliderében, akkor a respawn P</w:t>
      </w:r>
      <w:r>
        <w:t>osition-t átállítja a saját pozíciójára.</w:t>
      </w:r>
    </w:p>
    <w:p w14:paraId="4D3AC5B2" w14:textId="5F8A9457" w:rsidR="005E1A99" w:rsidRDefault="003858F6">
      <w:pPr>
        <w:pStyle w:val="Cmsor3"/>
      </w:pPr>
      <w:bookmarkStart w:id="11" w:name="háttér-dani"/>
      <w:proofErr w:type="spellStart"/>
      <w:r>
        <w:t>Háttér</w:t>
      </w:r>
      <w:proofErr w:type="spellEnd"/>
      <w:r>
        <w:t xml:space="preserve"> (Dani)</w:t>
      </w:r>
      <w:bookmarkEnd w:id="11"/>
    </w:p>
    <w:p w14:paraId="62BF14E1" w14:textId="4297531C" w:rsidR="005E1A99" w:rsidRDefault="003858F6">
      <w:pPr>
        <w:pStyle w:val="FirstParagraph"/>
      </w:pPr>
      <w:r>
        <w:t xml:space="preserve">A </w:t>
      </w:r>
      <w:proofErr w:type="spellStart"/>
      <w:r>
        <w:t>háttér</w:t>
      </w:r>
      <w:proofErr w:type="spellEnd"/>
      <w:r>
        <w:t xml:space="preserve"> </w:t>
      </w:r>
      <w:proofErr w:type="spellStart"/>
      <w:r>
        <w:t>képet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interneten találtuk meg. A cél az volt, hogy a háttér scrollable legyen, tehát olyan kép kellett, amit ha többször egymás mellé teszünk, akkor nem látszik a képek között az átmenet. 3</w:t>
      </w:r>
      <w:r>
        <w:t>-szor van a kép egymás mellett, és ha a játékos közeledik az egyik vége felé, akkor egy scripttel átrakódik a másik oldalról az utolsó kép.</w:t>
      </w:r>
    </w:p>
    <w:p w14:paraId="5790E60F" w14:textId="7F5B5DE2" w:rsidR="005E1A99" w:rsidRDefault="003858F6">
      <w:pPr>
        <w:pStyle w:val="Cmsor3"/>
      </w:pPr>
      <w:bookmarkStart w:id="12" w:name="díszítések-jónás-dani"/>
      <w:proofErr w:type="spellStart"/>
      <w:r>
        <w:t>Díszítések</w:t>
      </w:r>
      <w:proofErr w:type="spellEnd"/>
      <w:r>
        <w:t xml:space="preserve"> (Jónás, Dani)</w:t>
      </w:r>
      <w:bookmarkEnd w:id="12"/>
    </w:p>
    <w:p w14:paraId="6CD6C3FC" w14:textId="007E8113" w:rsidR="005E1A99" w:rsidRDefault="003858F6">
      <w:pPr>
        <w:pStyle w:val="FirstParagraph"/>
      </w:pPr>
      <w:r>
        <w:t xml:space="preserve">Az asset </w:t>
      </w:r>
      <w:proofErr w:type="spellStart"/>
      <w:r>
        <w:t>storeból</w:t>
      </w:r>
      <w:proofErr w:type="spellEnd"/>
      <w:r>
        <w:t xml:space="preserve"> </w:t>
      </w:r>
      <w:proofErr w:type="spellStart"/>
      <w:r>
        <w:t>szedtük</w:t>
      </w:r>
      <w:proofErr w:type="spellEnd"/>
      <w:r>
        <w:t xml:space="preserve"> a különböző, a pályát díszítő elemeket. Fontos volt, hogy lehesse</w:t>
      </w:r>
      <w:r>
        <w:t>n őket a játékos és a szörnyek elé vagy mögé tenni, ehhez az egyes elemek sorting layerét kell beállítani. Az érmék animációjához a képeket innen szereztük: https://assetstore.unity.com/packages/2d/environments/free-platform-game-assets-85838.</w:t>
      </w:r>
    </w:p>
    <w:p w14:paraId="06298207" w14:textId="155FC4F4" w:rsidR="005E1A99" w:rsidRDefault="003858F6">
      <w:pPr>
        <w:pStyle w:val="Cmsor3"/>
      </w:pPr>
      <w:bookmarkStart w:id="13" w:name="átlépés-a-pályák-között-dani"/>
      <w:proofErr w:type="spellStart"/>
      <w:r>
        <w:t>Átlépés</w:t>
      </w:r>
      <w:proofErr w:type="spellEnd"/>
      <w:r>
        <w:t xml:space="preserve"> a </w:t>
      </w:r>
      <w:proofErr w:type="spellStart"/>
      <w:r>
        <w:t>pá</w:t>
      </w:r>
      <w:r>
        <w:t>lyák</w:t>
      </w:r>
      <w:proofErr w:type="spellEnd"/>
      <w:r>
        <w:t xml:space="preserve"> </w:t>
      </w:r>
      <w:proofErr w:type="spellStart"/>
      <w:r>
        <w:t>között</w:t>
      </w:r>
      <w:proofErr w:type="spellEnd"/>
      <w:r>
        <w:t xml:space="preserve"> (Dani):</w:t>
      </w:r>
      <w:bookmarkEnd w:id="13"/>
    </w:p>
    <w:p w14:paraId="016DF42E" w14:textId="16137AD1" w:rsidR="005E1A99" w:rsidRDefault="00D40126">
      <w:pPr>
        <w:pStyle w:val="FirstParagraph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0FF94C3A" wp14:editId="0A5D996A">
            <wp:simplePos x="0" y="0"/>
            <wp:positionH relativeFrom="column">
              <wp:posOffset>4746625</wp:posOffset>
            </wp:positionH>
            <wp:positionV relativeFrom="paragraph">
              <wp:posOffset>92075</wp:posOffset>
            </wp:positionV>
            <wp:extent cx="1235710" cy="777240"/>
            <wp:effectExtent l="0" t="0" r="0" b="0"/>
            <wp:wrapThrough wrapText="bothSides">
              <wp:wrapPolygon edited="0">
                <wp:start x="2331" y="1588"/>
                <wp:lineTo x="999" y="11118"/>
                <wp:lineTo x="999" y="12706"/>
                <wp:lineTo x="4662" y="17471"/>
                <wp:lineTo x="5994" y="18529"/>
                <wp:lineTo x="15651" y="18529"/>
                <wp:lineTo x="18314" y="17471"/>
                <wp:lineTo x="19313" y="14824"/>
                <wp:lineTo x="18314" y="10588"/>
                <wp:lineTo x="12321" y="6882"/>
                <wp:lineTo x="5328" y="1588"/>
                <wp:lineTo x="2331" y="1588"/>
              </wp:wrapPolygon>
            </wp:wrapThrough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571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3858F6">
        <w:t>Rajzoltunk</w:t>
      </w:r>
      <w:proofErr w:type="spellEnd"/>
      <w:r w:rsidR="003858F6">
        <w:t xml:space="preserve"> </w:t>
      </w:r>
      <w:proofErr w:type="spellStart"/>
      <w:r w:rsidR="003858F6">
        <w:t>egy</w:t>
      </w:r>
      <w:proofErr w:type="spellEnd"/>
      <w:r w:rsidR="003858F6">
        <w:t xml:space="preserve"> </w:t>
      </w:r>
      <w:proofErr w:type="spellStart"/>
      <w:r w:rsidR="003858F6">
        <w:t>lényt</w:t>
      </w:r>
      <w:proofErr w:type="spellEnd"/>
      <w:r w:rsidR="003858F6">
        <w:t xml:space="preserve">, </w:t>
      </w:r>
      <w:proofErr w:type="spellStart"/>
      <w:r w:rsidR="003858F6">
        <w:t>amivel</w:t>
      </w:r>
      <w:proofErr w:type="spellEnd"/>
      <w:r w:rsidR="003858F6">
        <w:t xml:space="preserve"> ha érintkezik a játékos, akkor átkerül a következő pályára. Mivel minden pálya egy különböző Scene, ezért ezt úgy valósítottuk meg, hogy az Build Settingsben beállítottuk a Scene-eket, és minden váltásnál az adott Scene után kö</w:t>
      </w:r>
      <w:r w:rsidR="003858F6">
        <w:t xml:space="preserve">vetkezőt töltjük be a </w:t>
      </w:r>
      <w:proofErr w:type="spellStart"/>
      <w:r w:rsidR="003858F6">
        <w:t>buildIndex</w:t>
      </w:r>
      <w:proofErr w:type="spellEnd"/>
      <w:r w:rsidR="003858F6">
        <w:t xml:space="preserve"> </w:t>
      </w:r>
      <w:proofErr w:type="spellStart"/>
      <w:r w:rsidR="003858F6">
        <w:t>segítségével</w:t>
      </w:r>
      <w:proofErr w:type="spellEnd"/>
      <w:r w:rsidR="003858F6">
        <w:t>.</w:t>
      </w:r>
      <w:r w:rsidRPr="00D40126">
        <w:rPr>
          <w:noProof/>
        </w:rPr>
        <w:t xml:space="preserve"> </w:t>
      </w:r>
    </w:p>
    <w:p w14:paraId="7847B33C" w14:textId="77777777" w:rsidR="0020300E" w:rsidRDefault="003858F6">
      <w:pPr>
        <w:pStyle w:val="Cmsor3"/>
      </w:pPr>
      <w:bookmarkStart w:id="14" w:name="Xba96e3cc8d496a5649fea3b74c2bae02066feeb"/>
      <w:proofErr w:type="spellStart"/>
      <w:r>
        <w:t>Újraéledés</w:t>
      </w:r>
      <w:proofErr w:type="spellEnd"/>
      <w:r>
        <w:t>:</w:t>
      </w:r>
    </w:p>
    <w:p w14:paraId="723D2D93" w14:textId="65583ECA" w:rsidR="005E1A99" w:rsidRDefault="003858F6" w:rsidP="0020300E">
      <w:pPr>
        <w:pStyle w:val="FirstParagraph"/>
      </w:pPr>
      <w:r>
        <w:t xml:space="preserve">A </w:t>
      </w:r>
      <w:proofErr w:type="spellStart"/>
      <w:r>
        <w:t>halál</w:t>
      </w:r>
      <w:proofErr w:type="spellEnd"/>
      <w:r>
        <w:t xml:space="preserve"> </w:t>
      </w:r>
      <w:proofErr w:type="spellStart"/>
      <w:r>
        <w:t>két</w:t>
      </w:r>
      <w:proofErr w:type="spellEnd"/>
      <w:r>
        <w:t xml:space="preserve"> </w:t>
      </w:r>
      <w:proofErr w:type="spellStart"/>
      <w:r>
        <w:t>módon</w:t>
      </w:r>
      <w:proofErr w:type="spellEnd"/>
      <w:r>
        <w:t xml:space="preserve"> </w:t>
      </w:r>
      <w:proofErr w:type="spellStart"/>
      <w:r>
        <w:t>következhet</w:t>
      </w:r>
      <w:proofErr w:type="spellEnd"/>
      <w:r>
        <w:t xml:space="preserve"> be:</w:t>
      </w:r>
      <w:bookmarkEnd w:id="14"/>
      <w:r w:rsidR="00D40126" w:rsidRPr="00D40126">
        <w:rPr>
          <w:noProof/>
        </w:rPr>
        <w:t xml:space="preserve"> </w:t>
      </w:r>
    </w:p>
    <w:p w14:paraId="300A4855" w14:textId="77777777" w:rsidR="005E1A99" w:rsidRDefault="003858F6">
      <w:pPr>
        <w:pStyle w:val="Compact"/>
        <w:numPr>
          <w:ilvl w:val="0"/>
          <w:numId w:val="2"/>
        </w:numPr>
      </w:pPr>
      <w:r>
        <w:t>A játékos leesik a pályáról</w:t>
      </w:r>
    </w:p>
    <w:p w14:paraId="1585A180" w14:textId="77777777" w:rsidR="005E1A99" w:rsidRDefault="003858F6">
      <w:pPr>
        <w:pStyle w:val="Compact"/>
        <w:numPr>
          <w:ilvl w:val="0"/>
          <w:numId w:val="2"/>
        </w:numPr>
      </w:pPr>
      <w:r>
        <w:t>A játékos egy szörnyhez hozzáér Mindkét esetben azt szerettük volna, ha a játékos mellett az összes szörny az eredeti helyére visszaker</w:t>
      </w:r>
      <w:r>
        <w:t>ül. A játékos visszakerüléséhez szükség volt egy respawnPosition-re, és ha egy bizonyos y érték alá kerül a játékos, vagy hozzáér egy szörnyhez, akkor ide kerül vissza.</w:t>
      </w:r>
    </w:p>
    <w:p w14:paraId="42915CF4" w14:textId="4F8B8BD0" w:rsidR="005E1A99" w:rsidRDefault="003858F6" w:rsidP="00B47C2F">
      <w:pPr>
        <w:pStyle w:val="Cmsor4"/>
      </w:pPr>
      <w:bookmarkStart w:id="15" w:name="szörnyek-újraéledése-zsombi"/>
      <w:proofErr w:type="spellStart"/>
      <w:r>
        <w:lastRenderedPageBreak/>
        <w:t>Szörnyek</w:t>
      </w:r>
      <w:proofErr w:type="spellEnd"/>
      <w:r>
        <w:t xml:space="preserve"> </w:t>
      </w:r>
      <w:proofErr w:type="spellStart"/>
      <w:r>
        <w:t>újraéledése</w:t>
      </w:r>
      <w:proofErr w:type="spellEnd"/>
      <w:r>
        <w:t xml:space="preserve"> (</w:t>
      </w:r>
      <w:proofErr w:type="spellStart"/>
      <w:r>
        <w:t>Zsombi</w:t>
      </w:r>
      <w:proofErr w:type="spellEnd"/>
      <w:r>
        <w:t>):</w:t>
      </w:r>
      <w:bookmarkEnd w:id="15"/>
    </w:p>
    <w:p w14:paraId="5DA7D1FC" w14:textId="51A27103" w:rsidR="005E1A99" w:rsidRDefault="003858F6">
      <w:pPr>
        <w:pStyle w:val="FirstParagraph"/>
      </w:pPr>
      <w:r>
        <w:t>A</w:t>
      </w:r>
      <w:r>
        <w:t xml:space="preserve"> szörnyek újraéledését a checkpoint-okhoz kötöttük. Ami</w:t>
      </w:r>
      <w:r>
        <w:t xml:space="preserve">kor a player visszakerül oda, az összes szörny az adott “scene”-en törlésre kerül (amennyiben élt) és egy új kerül a helyükre. Ahhoz, hogy </w:t>
      </w:r>
      <w:proofErr w:type="spellStart"/>
      <w:r>
        <w:t>ez</w:t>
      </w:r>
      <w:proofErr w:type="spellEnd"/>
      <w:r>
        <w:t xml:space="preserve"> </w:t>
      </w:r>
      <w:proofErr w:type="spellStart"/>
      <w:r>
        <w:t>működjön</w:t>
      </w:r>
      <w:proofErr w:type="spellEnd"/>
      <w:r>
        <w:t xml:space="preserve"> a checkpo</w:t>
      </w:r>
      <w:r>
        <w:t>int-</w:t>
      </w:r>
      <w:proofErr w:type="spellStart"/>
      <w:r>
        <w:t>hoz</w:t>
      </w:r>
      <w:proofErr w:type="spellEnd"/>
      <w:r>
        <w:t xml:space="preserve"> </w:t>
      </w:r>
      <w:proofErr w:type="spellStart"/>
      <w:r>
        <w:t>rendeltük</w:t>
      </w:r>
      <w:proofErr w:type="spellEnd"/>
      <w:r>
        <w:t xml:space="preserve"> </w:t>
      </w:r>
      <w:proofErr w:type="spellStart"/>
      <w:r>
        <w:t>hozzá</w:t>
      </w:r>
      <w:proofErr w:type="spellEnd"/>
      <w:r>
        <w:t xml:space="preserve"> a szörnyeket. Van 2 listája minden checkpointnak az egyik lista x-ik ele</w:t>
      </w:r>
      <w:r>
        <w:t xml:space="preserve">me a szörny típusát adja meg, míg a másik lista x-ik eleme a </w:t>
      </w:r>
      <w:proofErr w:type="spellStart"/>
      <w:r>
        <w:t>szörny</w:t>
      </w:r>
      <w:proofErr w:type="spellEnd"/>
      <w:r>
        <w:t xml:space="preserve"> </w:t>
      </w:r>
      <w:proofErr w:type="spellStart"/>
      <w:r>
        <w:t>pozícióját</w:t>
      </w:r>
      <w:proofErr w:type="spellEnd"/>
      <w:r>
        <w:t xml:space="preserve"> </w:t>
      </w:r>
      <w:proofErr w:type="spellStart"/>
      <w:r>
        <w:t>tár</w:t>
      </w:r>
      <w:r>
        <w:t>olja</w:t>
      </w:r>
      <w:proofErr w:type="spellEnd"/>
      <w:r>
        <w:t>. Miután ezzel rendelkeztünk könnyen létre lehetett hozni a szörnyeket és törölni is könnyen lehetett referencia alapján, mível létrehozáskor egy harmadik listában eltáro</w:t>
      </w:r>
      <w:r>
        <w:t>ltuk azt is.</w:t>
      </w:r>
    </w:p>
    <w:p w14:paraId="0A2F861E" w14:textId="77777777" w:rsidR="005E1A99" w:rsidRDefault="003858F6">
      <w:pPr>
        <w:pStyle w:val="Cmsor3"/>
      </w:pPr>
      <w:bookmarkStart w:id="16" w:name="győzelmi-kép-zsombi"/>
      <w:r>
        <w:t>Győzelmi kép (Zsombi):</w:t>
      </w:r>
      <w:bookmarkEnd w:id="16"/>
    </w:p>
    <w:p w14:paraId="5C38F102" w14:textId="77777777" w:rsidR="005E1A99" w:rsidRDefault="003858F6">
      <w:pPr>
        <w:pStyle w:val="FirstParagraph"/>
      </w:pPr>
      <w:r>
        <w:t>A győzelmi képnek nem volt alapból ötletünk, de úgygondoltuk, hogy a játék mivel alapvetően vicces elemekből épül fel, ezért megpróbálunk egy mosolyt csalni az ügyes játékos arcára. Az ötlet az volt, hogy kiírja a játéko</w:t>
      </w:r>
      <w:r>
        <w:t>s adatait és a megszerzett pontjait, miközben az egész háttér színesen villog. Ez könnyen megoldható volt, mivel az adatokkal rendelkeztünk, a képernyő villogása pedig csak egy változó állítása (color) a háttér képén.</w:t>
      </w:r>
    </w:p>
    <w:p w14:paraId="0F82B7D7" w14:textId="77777777" w:rsidR="005E1A99" w:rsidRDefault="003858F6">
      <w:pPr>
        <w:pStyle w:val="Cmsor3"/>
      </w:pPr>
      <w:bookmarkStart w:id="17" w:name="pontozás-dani-zsombi"/>
      <w:r>
        <w:t>Pontozás (Dani, Zsombi):</w:t>
      </w:r>
      <w:bookmarkEnd w:id="17"/>
    </w:p>
    <w:p w14:paraId="24D36BFA" w14:textId="77777777" w:rsidR="005E1A99" w:rsidRDefault="003858F6">
      <w:pPr>
        <w:pStyle w:val="FirstParagraph"/>
      </w:pPr>
      <w:r>
        <w:t>A játékos, ha</w:t>
      </w:r>
      <w:r>
        <w:t xml:space="preserve"> megnyeri a játékot nem csak az adatait látja, hanem kiíródik a szerzett pontja is. Ezt a következőképpen számoltuk: összegyűjtött érmék * 50 - halálok száma * 20 - eltelt órák száma * 200 - eltelt percek száma * 10/3</w:t>
      </w:r>
    </w:p>
    <w:sectPr w:rsidR="005E1A99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02A36" w14:textId="77777777" w:rsidR="00000000" w:rsidRDefault="003858F6">
      <w:pPr>
        <w:spacing w:after="0"/>
      </w:pPr>
      <w:r>
        <w:separator/>
      </w:r>
    </w:p>
  </w:endnote>
  <w:endnote w:type="continuationSeparator" w:id="0">
    <w:p w14:paraId="5FD83517" w14:textId="77777777" w:rsidR="00000000" w:rsidRDefault="003858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22A7D" w14:textId="77777777" w:rsidR="005E1A99" w:rsidRDefault="003858F6">
      <w:r>
        <w:separator/>
      </w:r>
    </w:p>
  </w:footnote>
  <w:footnote w:type="continuationSeparator" w:id="0">
    <w:p w14:paraId="2CB8331C" w14:textId="77777777" w:rsidR="005E1A99" w:rsidRDefault="003858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19A6B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3529D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55032361">
    <w:abstractNumId w:val="1"/>
  </w:num>
  <w:num w:numId="2" w16cid:durableId="13837546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716"/>
    <w:rsid w:val="00011C8B"/>
    <w:rsid w:val="0016749D"/>
    <w:rsid w:val="0020300E"/>
    <w:rsid w:val="003858F6"/>
    <w:rsid w:val="004E29B3"/>
    <w:rsid w:val="00590D07"/>
    <w:rsid w:val="005E1A99"/>
    <w:rsid w:val="00784D58"/>
    <w:rsid w:val="008D6863"/>
    <w:rsid w:val="00B47C2F"/>
    <w:rsid w:val="00B86B75"/>
    <w:rsid w:val="00BC48D5"/>
    <w:rsid w:val="00C36279"/>
    <w:rsid w:val="00D4012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744BB"/>
  <w15:docId w15:val="{B46F8AE6-92C3-4237-803A-135EA7FA7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rsid w:val="00B47C2F"/>
    <w:pPr>
      <w:keepNext/>
      <w:keepLines/>
      <w:spacing w:before="480" w:after="0"/>
      <w:jc w:val="center"/>
      <w:outlineLvl w:val="0"/>
    </w:pPr>
    <w:rPr>
      <w:rFonts w:ascii="Arial" w:eastAsiaTheme="majorEastAsia" w:hAnsi="Arial" w:cstheme="majorBidi"/>
      <w:b/>
      <w:bCs/>
      <w:color w:val="000000" w:themeColor="text1"/>
      <w:sz w:val="7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B47C2F"/>
    <w:pPr>
      <w:keepNext/>
      <w:keepLines/>
      <w:spacing w:before="200" w:after="0" w:line="360" w:lineRule="auto"/>
      <w:jc w:val="center"/>
      <w:outlineLvl w:val="1"/>
    </w:pPr>
    <w:rPr>
      <w:rFonts w:ascii="Arial" w:eastAsiaTheme="majorEastAsia" w:hAnsi="Arial" w:cstheme="majorBidi"/>
      <w:b/>
      <w:bCs/>
      <w:sz w:val="40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rsid w:val="00B47C2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36"/>
    </w:rPr>
  </w:style>
  <w:style w:type="paragraph" w:styleId="Cmsor4">
    <w:name w:val="heading 4"/>
    <w:basedOn w:val="Norml"/>
    <w:next w:val="Szvegtrzs"/>
    <w:uiPriority w:val="9"/>
    <w:unhideWhenUsed/>
    <w:qFormat/>
    <w:rsid w:val="00B47C2F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D4E1D-3C16-450B-9E3F-26CFECB4E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900</Words>
  <Characters>6216</Characters>
  <Application>Microsoft Office Word</Application>
  <DocSecurity>0</DocSecurity>
  <Lines>51</Lines>
  <Paragraphs>1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ónás Jurásek</dc:creator>
  <cp:keywords/>
  <cp:lastModifiedBy>Jónás Jurásek</cp:lastModifiedBy>
  <cp:revision>2</cp:revision>
  <dcterms:created xsi:type="dcterms:W3CDTF">2022-12-07T14:44:00Z</dcterms:created>
  <dcterms:modified xsi:type="dcterms:W3CDTF">2022-12-07T14:44:00Z</dcterms:modified>
</cp:coreProperties>
</file>